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130b9c439b92f01ddd5e712c3bd9a63a89757ba"/>
    <w:p>
      <w:pPr>
        <w:pStyle w:val="Heading1"/>
      </w:pPr>
      <w:r>
        <w:t xml:space="preserve">Lesson 2: Make and Break Apart Pattern Block Design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mpose and decompose numbers up to 9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make and break apart pattern block design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mpose and decompose numbers up to 9 in more than 1 way.</w:t>
      </w:r>
    </w:p>
    <w:p>
      <w:pPr>
        <w:pStyle w:val="BodyText"/>
      </w:pPr>
      <w:r>
        <w:t xml:space="preserve">In a previous unit, students made designs with pattern blocks and counted how many of each pattern block they used. In this lesson, students make and share a design with the same total number of pattern blocks but different numbers of individual pattern block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rayons: Activity 1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Pattern block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dentify who has been sharing their ideas in class lately. Make a note of students whose ideas have not been shared and look for an opportunity for them to share their thinking in tomorrow’s lesson.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5, Section A Checkpoint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3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Compose and decompose numbers up to 9 in more than 1 way.</w:t>
      </w:r>
    </w:p>
    <w:p>
      <w:pPr>
        <w:numPr>
          <w:ilvl w:val="0"/>
          <w:numId w:val="1006"/>
        </w:numPr>
        <w:pStyle w:val="Compact"/>
      </w:pPr>
      <w:r>
        <w:t xml:space="preserve">Represent decompositions with objects, drawings, and expressions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7:29Z</dcterms:created>
  <dcterms:modified xsi:type="dcterms:W3CDTF">2022-12-14T08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k2H2sX7CpycpmL9GZD4RdKazWttI0OyhM6AWkRZrD9WScKDqXPywVlCweNI9NQt63K07XmpHqkBRGUqMFavYg==</vt:lpwstr>
  </property>
</Properties>
</file>